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233AE" w14:textId="372C9570" w:rsidR="00996644" w:rsidRDefault="00F96016" w:rsidP="001B6F1C">
      <w:pPr>
        <w:pStyle w:val="ListParagraph"/>
        <w:numPr>
          <w:ilvl w:val="0"/>
          <w:numId w:val="2"/>
        </w:numPr>
      </w:pPr>
      <w:r>
        <w:t>CCs.xlsx:  List of CC names and their home’s Latitude and Longitude</w:t>
      </w:r>
    </w:p>
    <w:p w14:paraId="446DBE48" w14:textId="268E9CE0" w:rsidR="00F96016" w:rsidRDefault="00F96016" w:rsidP="001B6F1C">
      <w:pPr>
        <w:pStyle w:val="ListParagraph"/>
        <w:numPr>
          <w:ilvl w:val="0"/>
          <w:numId w:val="2"/>
        </w:numPr>
      </w:pPr>
      <w:r w:rsidRPr="00F96016">
        <w:t>CCs_SNFs</w:t>
      </w:r>
      <w:r>
        <w:t xml:space="preserve">.xlsx:  </w:t>
      </w:r>
      <w:r w:rsidR="006051F8">
        <w:t xml:space="preserve">Specifies which CCs (columns CCName) are assigned to which SNF (column PID).  If a CC is assigned to </w:t>
      </w:r>
      <w:r w:rsidR="00753CF6">
        <w:t>a SNF, then that CC will be responsible for all the tasks related to all the patients in the SNF.</w:t>
      </w:r>
    </w:p>
    <w:p w14:paraId="4825066E" w14:textId="0DFF3579" w:rsidR="00753CF6" w:rsidRDefault="00753CF6" w:rsidP="001B6F1C">
      <w:pPr>
        <w:pStyle w:val="ListParagraph"/>
        <w:numPr>
          <w:ilvl w:val="0"/>
          <w:numId w:val="2"/>
        </w:numPr>
      </w:pPr>
      <w:r w:rsidRPr="00753CF6">
        <w:t>Episodes</w:t>
      </w:r>
      <w:r>
        <w:t>.xlsx: patient’s SNF stay data.  Each row represents on SNF stay (an episode)</w:t>
      </w:r>
    </w:p>
    <w:p w14:paraId="37F1C014" w14:textId="68782992" w:rsidR="00753CF6" w:rsidRDefault="00753CF6" w:rsidP="001B6F1C">
      <w:pPr>
        <w:pStyle w:val="ListParagraph"/>
        <w:numPr>
          <w:ilvl w:val="1"/>
          <w:numId w:val="2"/>
        </w:numPr>
      </w:pPr>
      <w:r>
        <w:t>PID:  SNF to which the patient was admitted</w:t>
      </w:r>
    </w:p>
    <w:p w14:paraId="64DFA665" w14:textId="7737ABFB" w:rsidR="00753CF6" w:rsidRDefault="00753CF6" w:rsidP="001B6F1C">
      <w:pPr>
        <w:pStyle w:val="ListParagraph"/>
        <w:numPr>
          <w:ilvl w:val="1"/>
          <w:numId w:val="2"/>
        </w:numPr>
      </w:pPr>
      <w:r>
        <w:t>Episodes ID:  generated identifier for the episode</w:t>
      </w:r>
    </w:p>
    <w:p w14:paraId="2DCDA5E9" w14:textId="562A8DCE" w:rsidR="00753CF6" w:rsidRDefault="00753CF6" w:rsidP="001B6F1C">
      <w:pPr>
        <w:pStyle w:val="ListParagraph"/>
        <w:numPr>
          <w:ilvl w:val="1"/>
          <w:numId w:val="2"/>
        </w:numPr>
      </w:pPr>
      <w:r>
        <w:t xml:space="preserve">ContratcType:  the contract type that this patient belongs to (possible values – “CT1” and “CT2”).  The workflow/tasks for a patient is dictated by the contract type.  </w:t>
      </w:r>
    </w:p>
    <w:p w14:paraId="3AF4A353" w14:textId="63377321" w:rsidR="00753CF6" w:rsidRDefault="001B6F1C" w:rsidP="001B6F1C">
      <w:pPr>
        <w:pStyle w:val="ListParagraph"/>
        <w:numPr>
          <w:ilvl w:val="1"/>
          <w:numId w:val="2"/>
        </w:numPr>
      </w:pPr>
      <w:r>
        <w:t>AdmitDate:  date when patient was admitted to the SNF</w:t>
      </w:r>
    </w:p>
    <w:p w14:paraId="79899B28" w14:textId="06B63AFC" w:rsidR="001B6F1C" w:rsidRDefault="001B6F1C" w:rsidP="001B6F1C">
      <w:pPr>
        <w:pStyle w:val="ListParagraph"/>
        <w:numPr>
          <w:ilvl w:val="1"/>
          <w:numId w:val="2"/>
        </w:numPr>
      </w:pPr>
      <w:r>
        <w:t>DischargeDate:  date when patient was discharged from the SNF</w:t>
      </w:r>
    </w:p>
    <w:p w14:paraId="18018F52" w14:textId="3B131879" w:rsidR="001B6F1C" w:rsidRDefault="007D2E30" w:rsidP="001B6F1C">
      <w:pPr>
        <w:pStyle w:val="ListParagraph"/>
        <w:numPr>
          <w:ilvl w:val="0"/>
          <w:numId w:val="2"/>
        </w:numPr>
      </w:pPr>
      <w:r>
        <w:t>SNFs.xlsx:  List of SNFs in the geographic area</w:t>
      </w:r>
    </w:p>
    <w:p w14:paraId="56062677" w14:textId="3BAE1815" w:rsidR="007D2E30" w:rsidRDefault="007D2E30" w:rsidP="007D2E30">
      <w:pPr>
        <w:pStyle w:val="ListParagraph"/>
        <w:numPr>
          <w:ilvl w:val="1"/>
          <w:numId w:val="2"/>
        </w:numPr>
      </w:pPr>
      <w:r>
        <w:t>ProviderName:  Name of the SNF</w:t>
      </w:r>
    </w:p>
    <w:p w14:paraId="44FE762D" w14:textId="0B9BFAD9" w:rsidR="007D2E30" w:rsidRDefault="007D2E30" w:rsidP="007D2E30">
      <w:pPr>
        <w:pStyle w:val="ListParagraph"/>
        <w:numPr>
          <w:ilvl w:val="1"/>
          <w:numId w:val="2"/>
        </w:numPr>
      </w:pPr>
      <w:r>
        <w:t>PID:  generated identifier for the SNF</w:t>
      </w:r>
    </w:p>
    <w:p w14:paraId="7108791B" w14:textId="77777777" w:rsidR="007D2E30" w:rsidRDefault="007D2E30" w:rsidP="007D2E30">
      <w:pPr>
        <w:pStyle w:val="ListParagraph"/>
        <w:numPr>
          <w:ilvl w:val="1"/>
          <w:numId w:val="2"/>
        </w:numPr>
      </w:pPr>
      <w:r>
        <w:t>ProviderPracticeAddress1</w:t>
      </w:r>
    </w:p>
    <w:p w14:paraId="6D1AFC10" w14:textId="77777777" w:rsidR="007D2E30" w:rsidRDefault="007D2E30" w:rsidP="007D2E30">
      <w:pPr>
        <w:pStyle w:val="ListParagraph"/>
        <w:numPr>
          <w:ilvl w:val="1"/>
          <w:numId w:val="2"/>
        </w:numPr>
      </w:pPr>
      <w:r>
        <w:t>ProviderPracticeAddress2</w:t>
      </w:r>
    </w:p>
    <w:p w14:paraId="3F44EA5F" w14:textId="77777777" w:rsidR="007D2E30" w:rsidRDefault="007D2E30" w:rsidP="007D2E30">
      <w:pPr>
        <w:pStyle w:val="ListParagraph"/>
        <w:numPr>
          <w:ilvl w:val="1"/>
          <w:numId w:val="2"/>
        </w:numPr>
      </w:pPr>
      <w:r>
        <w:t>ProviderPracticeCity</w:t>
      </w:r>
    </w:p>
    <w:p w14:paraId="51E02264" w14:textId="77777777" w:rsidR="007D2E30" w:rsidRDefault="007D2E30" w:rsidP="007D2E30">
      <w:pPr>
        <w:pStyle w:val="ListParagraph"/>
        <w:numPr>
          <w:ilvl w:val="1"/>
          <w:numId w:val="2"/>
        </w:numPr>
      </w:pPr>
      <w:r>
        <w:t>ProviderPracticeStateCode</w:t>
      </w:r>
    </w:p>
    <w:p w14:paraId="1E94350A" w14:textId="77777777" w:rsidR="007D2E30" w:rsidRDefault="007D2E30" w:rsidP="007D2E30">
      <w:pPr>
        <w:pStyle w:val="ListParagraph"/>
        <w:numPr>
          <w:ilvl w:val="1"/>
          <w:numId w:val="2"/>
        </w:numPr>
      </w:pPr>
      <w:r>
        <w:t>ProviderPracticeZipCode</w:t>
      </w:r>
    </w:p>
    <w:p w14:paraId="669EA269" w14:textId="3683249A" w:rsidR="007D2E30" w:rsidRDefault="007D2E30" w:rsidP="007D2E30">
      <w:pPr>
        <w:pStyle w:val="ListParagraph"/>
        <w:numPr>
          <w:ilvl w:val="1"/>
          <w:numId w:val="2"/>
        </w:numPr>
      </w:pPr>
      <w:r>
        <w:t>County</w:t>
      </w:r>
    </w:p>
    <w:p w14:paraId="6020018F" w14:textId="33CE7338" w:rsidR="0064647F" w:rsidRDefault="00791453" w:rsidP="0064647F">
      <w:pPr>
        <w:pStyle w:val="ListParagraph"/>
        <w:numPr>
          <w:ilvl w:val="0"/>
          <w:numId w:val="2"/>
        </w:numPr>
      </w:pPr>
      <w:r w:rsidRPr="00791453">
        <w:t>Task_time_Estimates</w:t>
      </w:r>
      <w:r>
        <w:t>.xslx: estimates of time needed (in minutes) for the tasks that CCs undertake for each patient</w:t>
      </w:r>
    </w:p>
    <w:p w14:paraId="1617F2FD" w14:textId="170976A9" w:rsidR="00791453" w:rsidRDefault="00791453" w:rsidP="00791453">
      <w:pPr>
        <w:pStyle w:val="ListParagraph"/>
        <w:numPr>
          <w:ilvl w:val="1"/>
          <w:numId w:val="2"/>
        </w:numPr>
      </w:pPr>
      <w:r>
        <w:t>Task:  name of the task</w:t>
      </w:r>
    </w:p>
    <w:p w14:paraId="2FD196E6" w14:textId="2B73695A" w:rsidR="00791453" w:rsidRDefault="00791453" w:rsidP="00791453">
      <w:pPr>
        <w:pStyle w:val="ListParagraph"/>
        <w:numPr>
          <w:ilvl w:val="1"/>
          <w:numId w:val="2"/>
        </w:numPr>
      </w:pPr>
      <w:r>
        <w:t>ContractType: contract type that the task applies to.  Possible values:</w:t>
      </w:r>
    </w:p>
    <w:p w14:paraId="46CD42FE" w14:textId="77777777" w:rsidR="00791453" w:rsidRDefault="00791453" w:rsidP="00791453">
      <w:pPr>
        <w:pStyle w:val="ListParagraph"/>
        <w:numPr>
          <w:ilvl w:val="2"/>
          <w:numId w:val="2"/>
        </w:numPr>
      </w:pPr>
      <w:r>
        <w:t>“CT1”:  task is needed only for contract type 1</w:t>
      </w:r>
    </w:p>
    <w:p w14:paraId="67D0797E" w14:textId="232E7E7D" w:rsidR="00791453" w:rsidRDefault="00791453" w:rsidP="00791453">
      <w:pPr>
        <w:pStyle w:val="ListParagraph"/>
        <w:numPr>
          <w:ilvl w:val="2"/>
          <w:numId w:val="2"/>
        </w:numPr>
      </w:pPr>
      <w:r>
        <w:t xml:space="preserve"> “CT2”:  task is needed only for contract type 2</w:t>
      </w:r>
    </w:p>
    <w:p w14:paraId="059D6E80" w14:textId="43D1C9B7" w:rsidR="00791453" w:rsidRDefault="00791453" w:rsidP="00791453">
      <w:pPr>
        <w:pStyle w:val="ListParagraph"/>
        <w:numPr>
          <w:ilvl w:val="2"/>
          <w:numId w:val="2"/>
        </w:numPr>
      </w:pPr>
      <w:r>
        <w:t xml:space="preserve"> “All”:  task is needed for both contract types </w:t>
      </w:r>
    </w:p>
    <w:p w14:paraId="1696B7DE" w14:textId="4E59ACC8" w:rsidR="00791453" w:rsidRDefault="00791453" w:rsidP="00791453">
      <w:pPr>
        <w:pStyle w:val="ListParagraph"/>
        <w:numPr>
          <w:ilvl w:val="1"/>
          <w:numId w:val="2"/>
        </w:numPr>
      </w:pPr>
      <w:r>
        <w:t>Min</w:t>
      </w:r>
      <w:r w:rsidR="00A64D14">
        <w:t>:  minimum # of minutes needed for the task</w:t>
      </w:r>
    </w:p>
    <w:p w14:paraId="2F188FF9" w14:textId="385E9ABF" w:rsidR="00791453" w:rsidRDefault="00791453" w:rsidP="00791453">
      <w:pPr>
        <w:pStyle w:val="ListParagraph"/>
        <w:numPr>
          <w:ilvl w:val="1"/>
          <w:numId w:val="2"/>
        </w:numPr>
      </w:pPr>
      <w:r>
        <w:t>Mode</w:t>
      </w:r>
      <w:r w:rsidR="00A64D14">
        <w:t>:  mode of the distribution of time needed for the task</w:t>
      </w:r>
    </w:p>
    <w:p w14:paraId="583F9EDB" w14:textId="72515EDF" w:rsidR="00791453" w:rsidRDefault="00791453" w:rsidP="00791453">
      <w:pPr>
        <w:pStyle w:val="ListParagraph"/>
        <w:numPr>
          <w:ilvl w:val="1"/>
          <w:numId w:val="2"/>
        </w:numPr>
      </w:pPr>
      <w:r>
        <w:t>Max</w:t>
      </w:r>
      <w:r w:rsidR="00A64D14">
        <w:t>:  maximum # of minutes needed for the task</w:t>
      </w:r>
    </w:p>
    <w:p w14:paraId="36B184DA" w14:textId="23F6F024" w:rsidR="00A64D14" w:rsidRDefault="0006741D" w:rsidP="00A64D14">
      <w:pPr>
        <w:pStyle w:val="ListParagraph"/>
        <w:numPr>
          <w:ilvl w:val="0"/>
          <w:numId w:val="2"/>
        </w:numPr>
        <w:pBdr>
          <w:bottom w:val="single" w:sz="6" w:space="1" w:color="auto"/>
        </w:pBdr>
      </w:pPr>
      <w:r>
        <w:t>“</w:t>
      </w:r>
      <w:r w:rsidRPr="0006741D">
        <w:t>ContractType1Workflow</w:t>
      </w:r>
      <w:r>
        <w:t>.pdf” and “</w:t>
      </w:r>
      <w:r w:rsidRPr="0006741D">
        <w:t>ContractType1Workflow</w:t>
      </w:r>
      <w:r>
        <w:t>.pdf”:  workflows for contract type 1 and contract type 2</w:t>
      </w:r>
    </w:p>
    <w:p w14:paraId="4C5D7C58" w14:textId="562B5A8C" w:rsidR="00AB6C35" w:rsidRDefault="00AB6C35" w:rsidP="00AB6C35">
      <w:pPr>
        <w:pStyle w:val="ListParagraph"/>
        <w:numPr>
          <w:ilvl w:val="0"/>
          <w:numId w:val="3"/>
        </w:numPr>
        <w:rPr>
          <w:lang w:eastAsia="zh-CN"/>
        </w:rPr>
      </w:pPr>
      <w:r>
        <w:t>Case 1</w:t>
      </w:r>
      <w:r>
        <w:rPr>
          <w:rFonts w:hint="eastAsia"/>
          <w:lang w:eastAsia="zh-CN"/>
        </w:rPr>
        <w:t>.</w:t>
      </w:r>
      <w:r>
        <w:rPr>
          <w:lang w:eastAsia="zh-CN"/>
        </w:rPr>
        <w:t>csv:</w:t>
      </w:r>
    </w:p>
    <w:p w14:paraId="2082D4D3" w14:textId="3F0628C7" w:rsidR="00AB6C35" w:rsidRDefault="00AB6C35" w:rsidP="00AB6C35">
      <w:pPr>
        <w:pStyle w:val="ListParagraph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Workload mode: workload calculated by mode.</w:t>
      </w:r>
    </w:p>
    <w:p w14:paraId="6259F62E" w14:textId="0A96B827" w:rsidR="00AB6C35" w:rsidRDefault="00AB6C35" w:rsidP="00AB6C35">
      <w:pPr>
        <w:pStyle w:val="ListParagraph"/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orkload min: </w:t>
      </w:r>
      <w:r>
        <w:rPr>
          <w:lang w:eastAsia="zh-CN"/>
        </w:rPr>
        <w:t xml:space="preserve">workload calculated by </w:t>
      </w:r>
      <w:r>
        <w:rPr>
          <w:lang w:eastAsia="zh-CN"/>
        </w:rPr>
        <w:t>min.</w:t>
      </w:r>
    </w:p>
    <w:p w14:paraId="0F004AA2" w14:textId="322475E6" w:rsidR="00AB6C35" w:rsidRDefault="00AB6C35" w:rsidP="00AB6C35">
      <w:pPr>
        <w:pStyle w:val="ListParagraph"/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orkload m</w:t>
      </w:r>
      <w:r>
        <w:rPr>
          <w:lang w:eastAsia="zh-CN"/>
        </w:rPr>
        <w:t>ax: w</w:t>
      </w:r>
      <w:r>
        <w:rPr>
          <w:lang w:eastAsia="zh-CN"/>
        </w:rPr>
        <w:t>orkload calculated by m</w:t>
      </w:r>
      <w:r>
        <w:rPr>
          <w:lang w:eastAsia="zh-CN"/>
        </w:rPr>
        <w:t>ax.</w:t>
      </w:r>
    </w:p>
    <w:p w14:paraId="53235EFF" w14:textId="2AD1BE31" w:rsidR="00AB6C35" w:rsidRDefault="00AB6C35" w:rsidP="00AB6C35">
      <w:pPr>
        <w:pStyle w:val="ListParagraph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Distance:</w:t>
      </w:r>
    </w:p>
    <w:p w14:paraId="4B7A27AE" w14:textId="2B699FF0" w:rsidR="00AB6C35" w:rsidRDefault="00AB6C35" w:rsidP="00AB6C35">
      <w:pPr>
        <w:pStyle w:val="ListParagraph"/>
        <w:numPr>
          <w:ilvl w:val="1"/>
          <w:numId w:val="3"/>
        </w:numPr>
        <w:rPr>
          <w:rFonts w:hint="eastAsia"/>
          <w:lang w:eastAsia="zh-CN"/>
        </w:rPr>
      </w:pPr>
      <w:r>
        <w:rPr>
          <w:lang w:eastAsia="zh-CN"/>
        </w:rPr>
        <w:t>Distance: distance calculate between CCs and SNFs.</w:t>
      </w:r>
    </w:p>
    <w:p w14:paraId="3A81A907" w14:textId="77777777" w:rsidR="00F96016" w:rsidRDefault="00F96016"/>
    <w:sectPr w:rsidR="00F96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359C6"/>
    <w:multiLevelType w:val="hybridMultilevel"/>
    <w:tmpl w:val="9C7A7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060BD"/>
    <w:multiLevelType w:val="hybridMultilevel"/>
    <w:tmpl w:val="FDBA6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C4E4A"/>
    <w:multiLevelType w:val="hybridMultilevel"/>
    <w:tmpl w:val="E25C7BB2"/>
    <w:lvl w:ilvl="0" w:tplc="237469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MwNLWwMDI2NTNW0lEKTi0uzszPAykwrAUA/c6cvCwAAAA="/>
  </w:docVars>
  <w:rsids>
    <w:rsidRoot w:val="00041312"/>
    <w:rsid w:val="00041312"/>
    <w:rsid w:val="0006741D"/>
    <w:rsid w:val="001B6F1C"/>
    <w:rsid w:val="006051F8"/>
    <w:rsid w:val="0064647F"/>
    <w:rsid w:val="00753CF6"/>
    <w:rsid w:val="00791453"/>
    <w:rsid w:val="007D2E30"/>
    <w:rsid w:val="00A64D14"/>
    <w:rsid w:val="00AB6C35"/>
    <w:rsid w:val="00B5263C"/>
    <w:rsid w:val="00C51F6C"/>
    <w:rsid w:val="00F96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EADEC"/>
  <w15:chartTrackingRefBased/>
  <w15:docId w15:val="{A5480069-77EA-404D-9A23-DDB1F795D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0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5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viHealth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Misra</dc:creator>
  <cp:keywords/>
  <dc:description/>
  <cp:lastModifiedBy>YAO Nino</cp:lastModifiedBy>
  <cp:revision>8</cp:revision>
  <dcterms:created xsi:type="dcterms:W3CDTF">2020-09-01T17:29:00Z</dcterms:created>
  <dcterms:modified xsi:type="dcterms:W3CDTF">2020-10-04T17:29:00Z</dcterms:modified>
</cp:coreProperties>
</file>